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76E62" w14:textId="526F55BD" w:rsidR="00785AA1" w:rsidRDefault="00FC052C" w:rsidP="00FC052C">
      <w:pPr>
        <w:spacing w:after="0" w:line="240" w:lineRule="auto"/>
        <w:jc w:val="right"/>
      </w:pPr>
      <w:r>
        <w:t>……………………………………………</w:t>
      </w:r>
    </w:p>
    <w:p w14:paraId="1439106D" w14:textId="6C37D420" w:rsidR="00B21C22" w:rsidRDefault="00B21C22" w:rsidP="00FC052C">
      <w:pPr>
        <w:spacing w:after="0" w:line="240" w:lineRule="auto"/>
        <w:jc w:val="right"/>
      </w:pPr>
      <w:r w:rsidRPr="00B21C22">
        <w:rPr>
          <w:i/>
          <w:iCs/>
          <w:sz w:val="16"/>
          <w:szCs w:val="16"/>
        </w:rPr>
        <w:t>Miejscowosć, data</w:t>
      </w:r>
    </w:p>
    <w:p w14:paraId="4FD4E19F" w14:textId="77777777" w:rsidR="00B21C22" w:rsidRDefault="00B21C22" w:rsidP="00FC052C">
      <w:pPr>
        <w:spacing w:after="0" w:line="240" w:lineRule="auto"/>
        <w:jc w:val="right"/>
      </w:pPr>
    </w:p>
    <w:p w14:paraId="6EF6B701" w14:textId="4C95E7A4" w:rsidR="00B21C22" w:rsidRDefault="00B21C22" w:rsidP="00B21C22">
      <w:pPr>
        <w:spacing w:after="0" w:line="240" w:lineRule="auto"/>
      </w:pPr>
      <w:r>
        <w:t>…………………………………………………</w:t>
      </w:r>
    </w:p>
    <w:p w14:paraId="2DE462FC" w14:textId="5370E151" w:rsidR="00B21C22" w:rsidRDefault="00B21C22" w:rsidP="00B21C22">
      <w:pPr>
        <w:spacing w:after="0" w:line="240" w:lineRule="auto"/>
      </w:pPr>
      <w:r>
        <w:t>…………………………………………………</w:t>
      </w:r>
    </w:p>
    <w:p w14:paraId="64DD8D30" w14:textId="77777777" w:rsidR="00B21C22" w:rsidRDefault="00B21C22" w:rsidP="00B21C22">
      <w:pPr>
        <w:spacing w:after="0" w:line="240" w:lineRule="auto"/>
      </w:pPr>
      <w:r>
        <w:t>…………………………………………………</w:t>
      </w:r>
    </w:p>
    <w:p w14:paraId="227E5523" w14:textId="77777777" w:rsidR="00B21C22" w:rsidRDefault="00B21C22" w:rsidP="00B21C22">
      <w:pPr>
        <w:spacing w:after="0" w:line="240" w:lineRule="auto"/>
      </w:pPr>
      <w:r>
        <w:t>…………………………………………………</w:t>
      </w:r>
    </w:p>
    <w:p w14:paraId="2C80D0F8" w14:textId="0BBF44F0" w:rsidR="00B21C22" w:rsidRPr="00B21C22" w:rsidRDefault="00B21C22" w:rsidP="00B21C22">
      <w:pPr>
        <w:spacing w:after="0" w:line="240" w:lineRule="auto"/>
        <w:rPr>
          <w:i/>
          <w:iCs/>
          <w:sz w:val="18"/>
          <w:szCs w:val="18"/>
        </w:rPr>
      </w:pPr>
      <w:r w:rsidRPr="00B21C22">
        <w:rPr>
          <w:i/>
          <w:iCs/>
          <w:sz w:val="18"/>
          <w:szCs w:val="18"/>
        </w:rPr>
        <w:t>Dane słuchacza</w:t>
      </w:r>
    </w:p>
    <w:p w14:paraId="30ABA602" w14:textId="77777777" w:rsidR="00B21C22" w:rsidRDefault="00B21C22" w:rsidP="00FC052C">
      <w:pPr>
        <w:spacing w:after="0" w:line="240" w:lineRule="auto"/>
        <w:jc w:val="right"/>
      </w:pPr>
    </w:p>
    <w:p w14:paraId="41331AF0" w14:textId="09D7A398" w:rsidR="00FC052C" w:rsidRDefault="00FC052C" w:rsidP="00FC052C">
      <w:pPr>
        <w:spacing w:after="0" w:line="240" w:lineRule="auto"/>
        <w:jc w:val="right"/>
      </w:pPr>
      <w:r>
        <w:t>Prof. dr hab. Piotr Girdwoyń</w:t>
      </w:r>
    </w:p>
    <w:p w14:paraId="38ECB326" w14:textId="76CF12AD" w:rsidR="00FC052C" w:rsidRDefault="00FC052C" w:rsidP="00FC052C">
      <w:pPr>
        <w:spacing w:after="0" w:line="240" w:lineRule="auto"/>
        <w:jc w:val="right"/>
      </w:pPr>
      <w:r>
        <w:t>Dyrektor Centrum Nauk Sądowych</w:t>
      </w:r>
    </w:p>
    <w:p w14:paraId="010C7B06" w14:textId="5EE0FC8B" w:rsidR="00FC052C" w:rsidRDefault="00FC052C" w:rsidP="00FC052C">
      <w:pPr>
        <w:spacing w:after="0" w:line="240" w:lineRule="auto"/>
        <w:jc w:val="right"/>
      </w:pPr>
      <w:r>
        <w:t>Uniwersytetu Warszawskiego</w:t>
      </w:r>
    </w:p>
    <w:p w14:paraId="78455229" w14:textId="77777777" w:rsidR="00B211B3" w:rsidRDefault="00B211B3" w:rsidP="00FC052C">
      <w:pPr>
        <w:spacing w:after="0" w:line="240" w:lineRule="auto"/>
        <w:jc w:val="right"/>
      </w:pPr>
    </w:p>
    <w:p w14:paraId="78AB5733" w14:textId="73306243" w:rsidR="00FC052C" w:rsidRDefault="00FC052C" w:rsidP="00FC052C">
      <w:pPr>
        <w:spacing w:after="0" w:line="240" w:lineRule="auto"/>
        <w:jc w:val="right"/>
      </w:pPr>
    </w:p>
    <w:p w14:paraId="4484FE23" w14:textId="77777777" w:rsidR="006E5E49" w:rsidRDefault="006E5E49" w:rsidP="00FC052C">
      <w:pPr>
        <w:spacing w:after="0" w:line="240" w:lineRule="auto"/>
        <w:jc w:val="right"/>
      </w:pPr>
    </w:p>
    <w:p w14:paraId="73D0384E" w14:textId="160CF283" w:rsidR="00FC052C" w:rsidRDefault="00FC052C" w:rsidP="00FC052C">
      <w:pPr>
        <w:spacing w:after="0" w:line="240" w:lineRule="auto"/>
        <w:jc w:val="both"/>
      </w:pPr>
    </w:p>
    <w:p w14:paraId="22FB0D3D" w14:textId="361F3AF8" w:rsidR="00B21C22" w:rsidRDefault="00B21C22" w:rsidP="00B21C22">
      <w:pPr>
        <w:spacing w:after="0" w:line="240" w:lineRule="auto"/>
        <w:jc w:val="center"/>
        <w:rPr>
          <w:b/>
          <w:bCs/>
        </w:rPr>
      </w:pPr>
      <w:r w:rsidRPr="00B21C22">
        <w:rPr>
          <w:b/>
          <w:bCs/>
        </w:rPr>
        <w:t>Wniosek o obniżenie opłaty z tytułu przedłużenia studiów podyplomowych</w:t>
      </w:r>
    </w:p>
    <w:p w14:paraId="6725F9AF" w14:textId="0F2378E1" w:rsidR="00B211B3" w:rsidRPr="00B21C22" w:rsidRDefault="00B211B3" w:rsidP="00B211B3">
      <w:pPr>
        <w:spacing w:after="0" w:line="240" w:lineRule="auto"/>
        <w:rPr>
          <w:b/>
          <w:bCs/>
        </w:rPr>
      </w:pPr>
    </w:p>
    <w:p w14:paraId="7ABE10E0" w14:textId="77777777" w:rsidR="00B21C22" w:rsidRDefault="00B21C22" w:rsidP="00FC052C">
      <w:pPr>
        <w:spacing w:after="0" w:line="240" w:lineRule="auto"/>
        <w:jc w:val="both"/>
      </w:pPr>
      <w:r>
        <w:t xml:space="preserve"> </w:t>
      </w:r>
    </w:p>
    <w:p w14:paraId="54A54AE4" w14:textId="2A4DA141" w:rsidR="00FC052C" w:rsidRDefault="00B21C22" w:rsidP="00FC052C">
      <w:pPr>
        <w:spacing w:after="0" w:line="240" w:lineRule="auto"/>
        <w:jc w:val="both"/>
      </w:pPr>
      <w:r>
        <w:t>Na podstawie par. 22 ust. 4 Zarządzenia nr 116 Rektora Uniwersytetu Warszawskiego z 30 września 2021 r. w sprawie Regulaminu Studiów Podyplomowych na Uniwersytecie Warszawskim</w:t>
      </w:r>
      <w:r w:rsidR="00B211B3">
        <w:t xml:space="preserve"> (dalej: Regulamin)</w:t>
      </w:r>
      <w:r>
        <w:t>, z</w:t>
      </w:r>
      <w:r w:rsidR="00FC052C">
        <w:t>wracam się z uprzejmą prośbą o</w:t>
      </w:r>
      <w:r>
        <w:t xml:space="preserve"> obniżenie opłaty z tytułu przedłużenia studiów podyplomowych Prawa Dowodowego, Kryminalistyki i Nauk Pokrewnych w CNS UW.</w:t>
      </w:r>
    </w:p>
    <w:p w14:paraId="7F2FFC66" w14:textId="6EF2C153" w:rsidR="00B211B3" w:rsidRDefault="00B211B3" w:rsidP="00FC052C">
      <w:pPr>
        <w:spacing w:after="0" w:line="240" w:lineRule="auto"/>
        <w:jc w:val="both"/>
      </w:pPr>
    </w:p>
    <w:p w14:paraId="2DE3CABB" w14:textId="0B0690BA" w:rsidR="00B21C22" w:rsidRDefault="00B211B3" w:rsidP="00FC052C">
      <w:pPr>
        <w:spacing w:after="0" w:line="240" w:lineRule="auto"/>
        <w:jc w:val="both"/>
      </w:pPr>
      <w:r>
        <w:t>Zarazem u</w:t>
      </w:r>
      <w:r w:rsidR="00B21C22">
        <w:t>przejmie informuję, o złożeniu przeze mnie wniosku</w:t>
      </w:r>
      <w:r>
        <w:t xml:space="preserve"> do kierownika studiów podyplomowych</w:t>
      </w:r>
      <w:r w:rsidR="00B21C22">
        <w:t xml:space="preserve"> o przedłużenie studiów podyplomowych (na podstawie </w:t>
      </w:r>
      <w:r>
        <w:t>par. 30 ust. 6 Regulaminu na okres do dnia ……………………………….. (tj. o ………………. Miesięcy).</w:t>
      </w:r>
    </w:p>
    <w:p w14:paraId="15EAE9CB" w14:textId="7017C964" w:rsidR="00B211B3" w:rsidRDefault="00B211B3" w:rsidP="00FC052C">
      <w:pPr>
        <w:spacing w:after="0" w:line="240" w:lineRule="auto"/>
        <w:jc w:val="both"/>
      </w:pPr>
    </w:p>
    <w:p w14:paraId="7E79D139" w14:textId="77777777" w:rsidR="00BA7802" w:rsidRDefault="00BA7802" w:rsidP="00FC052C">
      <w:pPr>
        <w:spacing w:after="0" w:line="240" w:lineRule="auto"/>
        <w:jc w:val="both"/>
      </w:pPr>
      <w:r>
        <w:t>W</w:t>
      </w:r>
      <w:r w:rsidR="00B211B3">
        <w:t xml:space="preserve">noszę o obniżenie należnej z tego tytułu opłaty z …………………….. </w:t>
      </w:r>
      <w:r w:rsidR="00B211B3" w:rsidRPr="00EC4690">
        <w:rPr>
          <w:i/>
          <w:iCs/>
          <w:sz w:val="18"/>
          <w:szCs w:val="18"/>
        </w:rPr>
        <w:t>[</w:t>
      </w:r>
      <w:r w:rsidR="00EC4690" w:rsidRPr="00EC4690">
        <w:rPr>
          <w:i/>
          <w:iCs/>
          <w:sz w:val="18"/>
          <w:szCs w:val="18"/>
        </w:rPr>
        <w:t>350 PLN/1 miesiąc przedłużenia]</w:t>
      </w:r>
      <w:r w:rsidR="00EC4690">
        <w:rPr>
          <w:i/>
          <w:iCs/>
          <w:sz w:val="18"/>
          <w:szCs w:val="18"/>
        </w:rPr>
        <w:t xml:space="preserve"> </w:t>
      </w:r>
      <w:r w:rsidR="00EC4690">
        <w:t xml:space="preserve">do ………………… PLN. </w:t>
      </w:r>
    </w:p>
    <w:p w14:paraId="4D351CA3" w14:textId="77777777" w:rsidR="00BA7802" w:rsidRDefault="00BA7802" w:rsidP="00FC052C">
      <w:pPr>
        <w:spacing w:after="0" w:line="240" w:lineRule="auto"/>
        <w:jc w:val="both"/>
      </w:pPr>
    </w:p>
    <w:p w14:paraId="5CFDFDD2" w14:textId="225C6255" w:rsidR="00BA7802" w:rsidRDefault="00BA7802" w:rsidP="00FC052C">
      <w:pPr>
        <w:spacing w:after="0" w:line="240" w:lineRule="auto"/>
        <w:jc w:val="both"/>
      </w:pPr>
      <w:r>
        <w:t>Wniosek ten motywuję tym, że:</w:t>
      </w:r>
    </w:p>
    <w:p w14:paraId="111CEC57" w14:textId="4C8BC81C" w:rsidR="00BA7802" w:rsidRDefault="00BA7802" w:rsidP="00FC052C">
      <w:pPr>
        <w:spacing w:after="0" w:line="240" w:lineRule="auto"/>
        <w:jc w:val="both"/>
        <w:rPr>
          <w:i/>
          <w:iCs/>
          <w:sz w:val="18"/>
          <w:szCs w:val="18"/>
        </w:rPr>
      </w:pPr>
      <w:r w:rsidRPr="00BA7802">
        <w:rPr>
          <w:i/>
          <w:iCs/>
          <w:sz w:val="18"/>
          <w:szCs w:val="18"/>
        </w:rPr>
        <w:t xml:space="preserve">(wniosek wymaga uzasadnienia – może być nim np. potrzeba wydłużenia studiów wyłącznie na czas potrzebny do przygotowania pracy </w:t>
      </w:r>
      <w:r>
        <w:rPr>
          <w:i/>
          <w:iCs/>
          <w:sz w:val="18"/>
          <w:szCs w:val="18"/>
        </w:rPr>
        <w:t>podyplomowej</w:t>
      </w:r>
      <w:r w:rsidRPr="00BA7802">
        <w:rPr>
          <w:i/>
          <w:iCs/>
          <w:sz w:val="18"/>
          <w:szCs w:val="18"/>
        </w:rPr>
        <w:t>)</w:t>
      </w:r>
    </w:p>
    <w:p w14:paraId="5B95E774" w14:textId="6C3D9228" w:rsidR="00B211B3" w:rsidRDefault="00BA7802" w:rsidP="00FC052C">
      <w:pPr>
        <w:spacing w:after="0" w:line="240" w:lineRule="auto"/>
        <w:jc w:val="both"/>
      </w:pPr>
      <w:r>
        <w:t xml:space="preserve"> ………………………………………………………..</w:t>
      </w:r>
      <w:r>
        <w:t>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……………………………..………………………………</w:t>
      </w:r>
    </w:p>
    <w:p w14:paraId="7F220FF0" w14:textId="58CA61B2" w:rsidR="00EC4690" w:rsidRDefault="00EC4690" w:rsidP="00FC052C">
      <w:pPr>
        <w:spacing w:after="0" w:line="240" w:lineRule="auto"/>
        <w:jc w:val="both"/>
      </w:pPr>
    </w:p>
    <w:p w14:paraId="6A620974" w14:textId="4E11A9D1" w:rsidR="00EC4690" w:rsidRDefault="00EC4690" w:rsidP="00FC052C">
      <w:pPr>
        <w:spacing w:after="0" w:line="240" w:lineRule="auto"/>
        <w:jc w:val="both"/>
        <w:rPr>
          <w:b/>
          <w:bCs/>
        </w:rPr>
      </w:pPr>
    </w:p>
    <w:p w14:paraId="16AC8860" w14:textId="73F88F5B" w:rsidR="00EC4690" w:rsidRDefault="00EC4690" w:rsidP="00FC052C">
      <w:pPr>
        <w:spacing w:after="0" w:line="240" w:lineRule="auto"/>
        <w:jc w:val="both"/>
        <w:rPr>
          <w:b/>
          <w:bCs/>
        </w:rPr>
      </w:pPr>
    </w:p>
    <w:p w14:paraId="21A09703" w14:textId="7C5107E0" w:rsidR="00EC4690" w:rsidRPr="00EC4690" w:rsidRDefault="00EC4690" w:rsidP="00FC052C">
      <w:pPr>
        <w:spacing w:after="0" w:line="240" w:lineRule="auto"/>
        <w:jc w:val="both"/>
      </w:pPr>
      <w:r w:rsidRPr="00EC4690">
        <w:t>……………………………………..</w:t>
      </w:r>
    </w:p>
    <w:p w14:paraId="4BA82113" w14:textId="109D5EE0" w:rsidR="00EC4690" w:rsidRPr="00EC4690" w:rsidRDefault="00EC4690" w:rsidP="00FC052C">
      <w:pPr>
        <w:spacing w:after="0" w:line="240" w:lineRule="auto"/>
        <w:jc w:val="both"/>
        <w:rPr>
          <w:i/>
          <w:iCs/>
          <w:sz w:val="20"/>
          <w:szCs w:val="20"/>
        </w:rPr>
      </w:pPr>
      <w:r w:rsidRPr="00EC4690">
        <w:rPr>
          <w:i/>
          <w:iCs/>
          <w:sz w:val="20"/>
          <w:szCs w:val="20"/>
        </w:rPr>
        <w:t>Podpis</w:t>
      </w:r>
    </w:p>
    <w:p w14:paraId="1A4EC658" w14:textId="0579F811" w:rsidR="00EC4690" w:rsidRPr="00EC4690" w:rsidRDefault="00EC4690" w:rsidP="00EC4690">
      <w:pPr>
        <w:spacing w:after="0" w:line="240" w:lineRule="auto"/>
        <w:jc w:val="right"/>
      </w:pPr>
      <w:r w:rsidRPr="00EC4690">
        <w:t>…………………………………..</w:t>
      </w:r>
    </w:p>
    <w:p w14:paraId="332E47C5" w14:textId="7CECD11A" w:rsidR="00EC4690" w:rsidRPr="00EC4690" w:rsidRDefault="00EC4690" w:rsidP="00EC4690">
      <w:pPr>
        <w:spacing w:after="0" w:line="240" w:lineRule="auto"/>
        <w:jc w:val="right"/>
        <w:rPr>
          <w:i/>
          <w:iCs/>
          <w:sz w:val="18"/>
          <w:szCs w:val="18"/>
        </w:rPr>
      </w:pPr>
      <w:r w:rsidRPr="00EC4690">
        <w:rPr>
          <w:i/>
          <w:iCs/>
          <w:sz w:val="18"/>
          <w:szCs w:val="18"/>
        </w:rPr>
        <w:t>Opinia kierownika studiów</w:t>
      </w:r>
    </w:p>
    <w:p w14:paraId="3920CAA5" w14:textId="037920D3" w:rsidR="00BA7802" w:rsidRDefault="00BA7802" w:rsidP="00EC4690">
      <w:pPr>
        <w:spacing w:after="0" w:line="240" w:lineRule="auto"/>
        <w:jc w:val="right"/>
      </w:pPr>
    </w:p>
    <w:p w14:paraId="58ECED2E" w14:textId="1453F633" w:rsidR="00BA7802" w:rsidRDefault="00BA7802" w:rsidP="00EC4690">
      <w:pPr>
        <w:spacing w:after="0" w:line="240" w:lineRule="auto"/>
        <w:jc w:val="right"/>
      </w:pPr>
    </w:p>
    <w:p w14:paraId="7163246B" w14:textId="77777777" w:rsidR="00BA7802" w:rsidRDefault="00EC4690" w:rsidP="00BA7802">
      <w:pPr>
        <w:spacing w:after="0" w:line="240" w:lineRule="auto"/>
        <w:jc w:val="right"/>
      </w:pPr>
      <w:r w:rsidRPr="00EC4690">
        <w:t>……………………………………</w:t>
      </w:r>
    </w:p>
    <w:p w14:paraId="3B9BF7A2" w14:textId="51F9A606" w:rsidR="006E5E49" w:rsidRDefault="00EC4690" w:rsidP="00BA7802">
      <w:pPr>
        <w:spacing w:after="0" w:line="240" w:lineRule="auto"/>
        <w:jc w:val="right"/>
      </w:pPr>
      <w:r w:rsidRPr="00EC4690">
        <w:rPr>
          <w:i/>
          <w:iCs/>
          <w:sz w:val="18"/>
          <w:szCs w:val="18"/>
        </w:rPr>
        <w:t>Decyzja</w:t>
      </w:r>
    </w:p>
    <w:p w14:paraId="34CC9724" w14:textId="27CF0384" w:rsidR="006E5E49" w:rsidRDefault="006E5E49" w:rsidP="00FC052C">
      <w:pPr>
        <w:spacing w:after="0" w:line="240" w:lineRule="auto"/>
        <w:jc w:val="both"/>
      </w:pPr>
    </w:p>
    <w:p w14:paraId="4BC6A4B6" w14:textId="1EA9B814" w:rsidR="006E5E49" w:rsidRDefault="006E5E49" w:rsidP="00FC052C">
      <w:pPr>
        <w:spacing w:after="0" w:line="240" w:lineRule="auto"/>
        <w:jc w:val="both"/>
      </w:pPr>
    </w:p>
    <w:p w14:paraId="7007A88F" w14:textId="4F2D2401" w:rsidR="006E5E49" w:rsidRDefault="006E5E49" w:rsidP="00FC052C">
      <w:pPr>
        <w:spacing w:after="0" w:line="240" w:lineRule="auto"/>
        <w:jc w:val="both"/>
      </w:pPr>
    </w:p>
    <w:sectPr w:rsidR="006E5E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ayMLA0MLM0NTBV0lEKTi0uzszPAykwqgUA7GykACwAAAA="/>
  </w:docVars>
  <w:rsids>
    <w:rsidRoot w:val="00911D9A"/>
    <w:rsid w:val="006E5E49"/>
    <w:rsid w:val="00785AA1"/>
    <w:rsid w:val="008D1B17"/>
    <w:rsid w:val="00911D9A"/>
    <w:rsid w:val="00B211B3"/>
    <w:rsid w:val="00B21C22"/>
    <w:rsid w:val="00BA7802"/>
    <w:rsid w:val="00C81946"/>
    <w:rsid w:val="00CE4BDB"/>
    <w:rsid w:val="00EC4690"/>
    <w:rsid w:val="00FC0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7B201"/>
  <w15:chartTrackingRefBased/>
  <w15:docId w15:val="{C9E28129-F668-4416-9139-D8A4F1DA9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2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Lewulis</dc:creator>
  <cp:keywords/>
  <dc:description/>
  <cp:lastModifiedBy>Piotr</cp:lastModifiedBy>
  <cp:revision>3</cp:revision>
  <dcterms:created xsi:type="dcterms:W3CDTF">2022-03-23T10:15:00Z</dcterms:created>
  <dcterms:modified xsi:type="dcterms:W3CDTF">2022-03-23T10:28:00Z</dcterms:modified>
</cp:coreProperties>
</file>